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9EF6D1" w14:textId="77777777" w:rsidR="0071796B" w:rsidRDefault="008E2592" w:rsidP="0071796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281E66">
        <w:rPr>
          <w:rFonts w:ascii="TH SarabunPSK" w:hAnsi="TH SarabunPSK" w:cs="TH SarabunPSK"/>
          <w:b/>
          <w:bCs/>
          <w:sz w:val="36"/>
          <w:szCs w:val="36"/>
          <w:cs/>
        </w:rPr>
        <w:t>แบบฟอร์มเสนอหัวข้อ</w:t>
      </w:r>
      <w:r w:rsidR="0061690F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โครงงาน </w:t>
      </w:r>
      <w:r w:rsidR="00281E66" w:rsidRPr="00281E66">
        <w:rPr>
          <w:rFonts w:ascii="TH SarabunPSK" w:hAnsi="TH SarabunPSK" w:cs="TH SarabunPSK"/>
          <w:b/>
          <w:bCs/>
          <w:sz w:val="36"/>
          <w:szCs w:val="36"/>
          <w:cs/>
        </w:rPr>
        <w:t>วิชา</w:t>
      </w:r>
    </w:p>
    <w:p w14:paraId="646FAB68" w14:textId="77777777" w:rsidR="008E2592" w:rsidRPr="00281E66" w:rsidRDefault="0071796B" w:rsidP="0071796B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การโปรแกรมอุปกรณ์เคลื่อนที่ (</w:t>
      </w:r>
      <w:r>
        <w:rPr>
          <w:rFonts w:ascii="TH SarabunPSK" w:hAnsi="TH SarabunPSK" w:cs="TH SarabunPSK"/>
          <w:b/>
          <w:bCs/>
          <w:sz w:val="36"/>
          <w:szCs w:val="36"/>
        </w:rPr>
        <w:t>Mobile Device Programming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</w:p>
    <w:p w14:paraId="2B0F9BCF" w14:textId="77777777" w:rsidR="008E2592" w:rsidRPr="00281E66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281E66">
        <w:rPr>
          <w:rFonts w:ascii="TH SarabunPSK" w:hAnsi="TH SarabunPSK" w:cs="TH SarabunPSK"/>
          <w:b/>
          <w:bCs/>
          <w:sz w:val="36"/>
          <w:szCs w:val="36"/>
          <w:cs/>
        </w:rPr>
        <w:t>คณะเทคโนโลยีสารสนเทศ สจล.</w:t>
      </w:r>
    </w:p>
    <w:p w14:paraId="10D924AD" w14:textId="77777777" w:rsidR="008E2592" w:rsidRPr="00F96364" w:rsidRDefault="004D5205" w:rsidP="008E2592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</w:p>
    <w:p w14:paraId="7560B778" w14:textId="2AA714FA" w:rsidR="008E2592" w:rsidRPr="00F96364" w:rsidRDefault="008E2592" w:rsidP="008E2592">
      <w:pPr>
        <w:numPr>
          <w:ilvl w:val="0"/>
          <w:numId w:val="1"/>
        </w:numPr>
        <w:tabs>
          <w:tab w:val="left" w:pos="270"/>
          <w:tab w:val="left" w:pos="990"/>
        </w:tabs>
        <w:spacing w:before="240"/>
        <w:ind w:left="284" w:hanging="284"/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 xml:space="preserve">ชื่อหัวข้อ </w:t>
      </w:r>
      <w:r w:rsidRPr="00F96364">
        <w:rPr>
          <w:rFonts w:ascii="Browallia New" w:hAnsi="Browallia New" w:cs="Browallia New"/>
          <w:sz w:val="32"/>
          <w:szCs w:val="32"/>
        </w:rPr>
        <w:t>(</w:t>
      </w:r>
      <w:r w:rsidRPr="00F96364">
        <w:rPr>
          <w:rFonts w:ascii="Browallia New" w:hAnsi="Browallia New" w:cs="Browallia New"/>
          <w:sz w:val="32"/>
          <w:szCs w:val="32"/>
          <w:cs/>
        </w:rPr>
        <w:t>ภาษาไทย)</w:t>
      </w:r>
      <w:r w:rsidRPr="00F96364">
        <w:rPr>
          <w:rFonts w:ascii="Browallia New" w:hAnsi="Browallia New" w:cs="Browallia New"/>
          <w:sz w:val="32"/>
          <w:szCs w:val="32"/>
        </w:rPr>
        <w:t xml:space="preserve">: </w:t>
      </w:r>
      <w:r w:rsidR="00D44D5C">
        <w:rPr>
          <w:rFonts w:ascii="Browallia New" w:hAnsi="Browallia New" w:cs="Browallia New" w:hint="cs"/>
          <w:sz w:val="32"/>
          <w:szCs w:val="32"/>
          <w:cs/>
        </w:rPr>
        <w:t xml:space="preserve">มันเนท </w:t>
      </w:r>
      <w:r w:rsidR="00D44D5C">
        <w:rPr>
          <w:rFonts w:ascii="Browallia New" w:hAnsi="Browallia New" w:cs="Browallia New"/>
          <w:sz w:val="32"/>
          <w:szCs w:val="32"/>
        </w:rPr>
        <w:t>(</w:t>
      </w:r>
      <w:r w:rsidR="00D44D5C">
        <w:rPr>
          <w:rFonts w:ascii="Browallia New" w:hAnsi="Browallia New" w:cs="Browallia New" w:hint="cs"/>
          <w:sz w:val="32"/>
          <w:szCs w:val="32"/>
          <w:cs/>
        </w:rPr>
        <w:t>แอปพลิ</w:t>
      </w:r>
      <w:proofErr w:type="spellStart"/>
      <w:r w:rsidR="00D44D5C">
        <w:rPr>
          <w:rFonts w:ascii="Browallia New" w:hAnsi="Browallia New" w:cs="Browallia New" w:hint="cs"/>
          <w:sz w:val="32"/>
          <w:szCs w:val="32"/>
          <w:cs/>
        </w:rPr>
        <w:t>เค</w:t>
      </w:r>
      <w:proofErr w:type="spellEnd"/>
      <w:r w:rsidR="00D44D5C">
        <w:rPr>
          <w:rFonts w:ascii="Browallia New" w:hAnsi="Browallia New" w:cs="Browallia New" w:hint="cs"/>
          <w:sz w:val="32"/>
          <w:szCs w:val="32"/>
          <w:cs/>
        </w:rPr>
        <w:t>ชันบัญชีรายรับ-รายจ่ายแบบส่วนตัวและแบบเป็นกลุ่ม</w:t>
      </w:r>
      <w:r w:rsidR="00D44D5C">
        <w:rPr>
          <w:rFonts w:ascii="Browallia New" w:hAnsi="Browallia New" w:cs="Browallia New"/>
          <w:sz w:val="32"/>
          <w:szCs w:val="32"/>
        </w:rPr>
        <w:t>)</w:t>
      </w:r>
    </w:p>
    <w:p w14:paraId="1A6B6065" w14:textId="0F451B99" w:rsidR="008E2592" w:rsidRPr="00F96364" w:rsidRDefault="008E2592" w:rsidP="00424D86">
      <w:pPr>
        <w:tabs>
          <w:tab w:val="left" w:pos="270"/>
          <w:tab w:val="left" w:pos="990"/>
        </w:tabs>
        <w:spacing w:before="240" w:after="120"/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ab/>
        <w:t xml:space="preserve">ชื่อหัวข้อ </w:t>
      </w:r>
      <w:r w:rsidRPr="00F96364">
        <w:rPr>
          <w:rFonts w:ascii="Browallia New" w:hAnsi="Browallia New" w:cs="Browallia New"/>
          <w:sz w:val="32"/>
          <w:szCs w:val="32"/>
        </w:rPr>
        <w:t>(</w:t>
      </w:r>
      <w:r w:rsidRPr="00F96364">
        <w:rPr>
          <w:rFonts w:ascii="Browallia New" w:hAnsi="Browallia New" w:cs="Browallia New"/>
          <w:sz w:val="32"/>
          <w:szCs w:val="32"/>
          <w:cs/>
        </w:rPr>
        <w:t>ภาษาอังกฤษ)</w:t>
      </w:r>
      <w:r w:rsidRPr="00F96364">
        <w:rPr>
          <w:rFonts w:ascii="Browallia New" w:hAnsi="Browallia New" w:cs="Browallia New"/>
          <w:sz w:val="32"/>
          <w:szCs w:val="32"/>
        </w:rPr>
        <w:t xml:space="preserve">: </w:t>
      </w:r>
      <w:proofErr w:type="spellStart"/>
      <w:r w:rsidR="00D44D5C">
        <w:rPr>
          <w:rFonts w:ascii="Browallia New" w:hAnsi="Browallia New" w:cs="Browallia New"/>
          <w:sz w:val="32"/>
          <w:szCs w:val="32"/>
        </w:rPr>
        <w:t>Monate</w:t>
      </w:r>
      <w:proofErr w:type="spellEnd"/>
    </w:p>
    <w:p w14:paraId="245DC874" w14:textId="263ED2F8" w:rsidR="004D74C0" w:rsidRPr="00F96364" w:rsidRDefault="004D74C0" w:rsidP="004D74C0">
      <w:pPr>
        <w:numPr>
          <w:ilvl w:val="0"/>
          <w:numId w:val="1"/>
        </w:numPr>
        <w:tabs>
          <w:tab w:val="left" w:pos="270"/>
          <w:tab w:val="left" w:pos="990"/>
        </w:tabs>
        <w:spacing w:before="120" w:after="120"/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 xml:space="preserve">ชื่อนักศึกษา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นางสาวเกศราณี ไตรสวัสดิ์วงศ์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 xml:space="preserve">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ab/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>รหัสนักศึกษา</w:t>
      </w:r>
      <w:r w:rsidR="00D44D5C">
        <w:rPr>
          <w:rFonts w:ascii="Browallia New" w:hAnsi="Browallia New" w:cs="Browallia New"/>
          <w:sz w:val="32"/>
          <w:szCs w:val="32"/>
        </w:rPr>
        <w:t xml:space="preserve">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>61070018</w:t>
      </w:r>
    </w:p>
    <w:p w14:paraId="3CDFC1BD" w14:textId="044ADE59" w:rsidR="008E2592" w:rsidRDefault="004D74C0" w:rsidP="00424D86">
      <w:pPr>
        <w:tabs>
          <w:tab w:val="left" w:pos="270"/>
          <w:tab w:val="left" w:pos="990"/>
        </w:tabs>
        <w:spacing w:before="120" w:after="120"/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ab/>
        <w:t xml:space="preserve">ชื่อนักศึกษา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 xml:space="preserve">นายคุณากร </w:t>
      </w:r>
      <w:proofErr w:type="spellStart"/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โฆสิต</w:t>
      </w:r>
      <w:proofErr w:type="spellEnd"/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สกุล</w:t>
      </w:r>
      <w:r w:rsidR="00D44D5C">
        <w:rPr>
          <w:rFonts w:ascii="Browallia New" w:hAnsi="Browallia New" w:cs="Browallia New"/>
          <w:sz w:val="32"/>
          <w:szCs w:val="32"/>
        </w:rPr>
        <w:t xml:space="preserve"> </w:t>
      </w:r>
      <w:r w:rsidR="00D44D5C">
        <w:rPr>
          <w:rFonts w:ascii="Browallia New" w:hAnsi="Browallia New" w:cs="Browallia New"/>
          <w:sz w:val="32"/>
          <w:szCs w:val="32"/>
          <w:cs/>
        </w:rPr>
        <w:tab/>
      </w:r>
      <w:r w:rsidR="00D44D5C">
        <w:rPr>
          <w:rFonts w:ascii="Browallia New" w:hAnsi="Browallia New" w:cs="Browallia New"/>
          <w:sz w:val="32"/>
          <w:szCs w:val="32"/>
          <w:cs/>
        </w:rPr>
        <w:tab/>
      </w:r>
      <w:r w:rsidR="00D44D5C">
        <w:rPr>
          <w:rFonts w:ascii="Browallia New" w:hAnsi="Browallia New" w:cs="Browallia New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>รหัสนักศึกษา</w:t>
      </w:r>
      <w:r w:rsidR="00D44D5C">
        <w:rPr>
          <w:rFonts w:ascii="Browallia New" w:hAnsi="Browallia New" w:cs="Browallia New"/>
          <w:sz w:val="32"/>
          <w:szCs w:val="32"/>
        </w:rPr>
        <w:t xml:space="preserve">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>61070020</w:t>
      </w:r>
    </w:p>
    <w:p w14:paraId="6F1840F4" w14:textId="5146DAA5" w:rsidR="0071796B" w:rsidRPr="004D74C0" w:rsidRDefault="0071796B" w:rsidP="00424D86">
      <w:pPr>
        <w:tabs>
          <w:tab w:val="left" w:pos="270"/>
          <w:tab w:val="left" w:pos="990"/>
        </w:tabs>
        <w:spacing w:before="120" w:after="120"/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 xml:space="preserve">ชื่อนักศึกษา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นายนรรณจา โสวรรณ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 xml:space="preserve">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ab/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ab/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>รหัสนักศึกษา</w:t>
      </w:r>
      <w:r w:rsidR="00D44D5C">
        <w:rPr>
          <w:rFonts w:ascii="Browallia New" w:hAnsi="Browallia New" w:cs="Browallia New"/>
          <w:sz w:val="32"/>
          <w:szCs w:val="32"/>
        </w:rPr>
        <w:t xml:space="preserve">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>61070097</w:t>
      </w:r>
    </w:p>
    <w:p w14:paraId="1080D3EB" w14:textId="6FC15A83" w:rsidR="00D1379A" w:rsidRDefault="00D1379A" w:rsidP="00D1379A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ประเภทของแอปพลิ</w:t>
      </w:r>
      <w:proofErr w:type="spellStart"/>
      <w:r>
        <w:rPr>
          <w:rFonts w:ascii="Browallia New" w:hAnsi="Browallia New" w:cs="Browallia New" w:hint="cs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sz w:val="32"/>
          <w:szCs w:val="32"/>
          <w:cs/>
        </w:rPr>
        <w:t xml:space="preserve">ชัน </w:t>
      </w:r>
    </w:p>
    <w:p w14:paraId="394E9AD7" w14:textId="3482EBED" w:rsidR="00D1379A" w:rsidRDefault="00D1379A" w:rsidP="00D1379A">
      <w:pPr>
        <w:tabs>
          <w:tab w:val="left" w:pos="270"/>
          <w:tab w:val="left" w:pos="990"/>
        </w:tabs>
        <w:ind w:left="283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6AE2BC9" wp14:editId="1DA1A051">
                <wp:simplePos x="0" y="0"/>
                <wp:positionH relativeFrom="column">
                  <wp:posOffset>2497455</wp:posOffset>
                </wp:positionH>
                <wp:positionV relativeFrom="paragraph">
                  <wp:posOffset>187325</wp:posOffset>
                </wp:positionV>
                <wp:extent cx="287020" cy="265430"/>
                <wp:effectExtent l="0" t="0" r="17780" b="203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BBDE1E" id="Rectangle 6" o:spid="_x0000_s1026" style="position:absolute;margin-left:196.65pt;margin-top:14.75pt;width:22.6pt;height:20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" fillcolor="white [3201]" strokecolor="black [3200]" strokeweight="2pt"/>
            </w:pict>
          </mc:Fallback>
        </mc:AlternateContent>
      </w:r>
      <w:r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47D4012" wp14:editId="540FAEC8">
                <wp:simplePos x="0" y="0"/>
                <wp:positionH relativeFrom="column">
                  <wp:posOffset>3625215</wp:posOffset>
                </wp:positionH>
                <wp:positionV relativeFrom="paragraph">
                  <wp:posOffset>187325</wp:posOffset>
                </wp:positionV>
                <wp:extent cx="287020" cy="265430"/>
                <wp:effectExtent l="0" t="0" r="17780" b="203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B8F4D3" id="Rectangle 7" o:spid="_x0000_s1026" style="position:absolute;margin-left:285.45pt;margin-top:14.75pt;width:22.6pt;height:20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" fillcolor="white [3201]" strokecolor="black [3200]" strokeweight="2pt"/>
            </w:pict>
          </mc:Fallback>
        </mc:AlternateContent>
      </w:r>
      <w:r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B109FE" wp14:editId="3AD93F39">
                <wp:simplePos x="0" y="0"/>
                <wp:positionH relativeFrom="column">
                  <wp:posOffset>4932340</wp:posOffset>
                </wp:positionH>
                <wp:positionV relativeFrom="paragraph">
                  <wp:posOffset>187325</wp:posOffset>
                </wp:positionV>
                <wp:extent cx="287020" cy="265430"/>
                <wp:effectExtent l="0" t="0" r="17780" b="2032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F84FB4" id="Rectangle 8" o:spid="_x0000_s1026" style="position:absolute;margin-left:388.35pt;margin-top:14.75pt;width:22.6pt;height:20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" fillcolor="white [3201]" strokecolor="black [3200]" strokeweight="2pt"/>
            </w:pict>
          </mc:Fallback>
        </mc:AlternateContent>
      </w:r>
      <w:r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5B418D" wp14:editId="36EEA1E1">
                <wp:simplePos x="0" y="0"/>
                <wp:positionH relativeFrom="column">
                  <wp:posOffset>1392555</wp:posOffset>
                </wp:positionH>
                <wp:positionV relativeFrom="paragraph">
                  <wp:posOffset>187325</wp:posOffset>
                </wp:positionV>
                <wp:extent cx="287020" cy="265430"/>
                <wp:effectExtent l="0" t="0" r="17780" b="2032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0C724D" id="Rectangle 4" o:spid="_x0000_s1026" style="position:absolute;margin-left:109.65pt;margin-top:14.75pt;width:22.6pt;height:20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" fillcolor="white [3201]" strokecolor="black [3200]" strokeweight="2pt"/>
            </w:pict>
          </mc:Fallback>
        </mc:AlternateContent>
      </w:r>
      <w:r w:rsidRPr="00D44D5C">
        <w:rPr>
          <w:rFonts w:ascii="Browallia New" w:hAnsi="Browallia New" w:cs="Browallia New" w:hint="cs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BC4FE8A" wp14:editId="6B1C80DE">
                <wp:simplePos x="0" y="0"/>
                <wp:positionH relativeFrom="column">
                  <wp:posOffset>201295</wp:posOffset>
                </wp:positionH>
                <wp:positionV relativeFrom="paragraph">
                  <wp:posOffset>187280</wp:posOffset>
                </wp:positionV>
                <wp:extent cx="287020" cy="265430"/>
                <wp:effectExtent l="0" t="0" r="17780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955034" id="Rectangle 3" o:spid="_x0000_s1026" style="position:absolute;margin-left:15.85pt;margin-top:14.75pt;width:22.6pt;height:20.9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" fillcolor="black [3213]" strokecolor="black [3200]" strokeweight="2pt"/>
            </w:pict>
          </mc:Fallback>
        </mc:AlternateContent>
      </w:r>
      <w:r>
        <w:rPr>
          <w:rFonts w:ascii="Browallia New" w:hAnsi="Browallia New" w:cs="Browallia New"/>
          <w:sz w:val="32"/>
          <w:szCs w:val="32"/>
        </w:rPr>
        <w:t xml:space="preserve">        </w:t>
      </w:r>
    </w:p>
    <w:p w14:paraId="1796F3FD" w14:textId="77777777" w:rsidR="008E2592" w:rsidRDefault="00D1379A" w:rsidP="00D1379A">
      <w:pPr>
        <w:tabs>
          <w:tab w:val="left" w:pos="270"/>
          <w:tab w:val="left" w:pos="990"/>
        </w:tabs>
        <w:ind w:left="283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</w:rPr>
        <w:t xml:space="preserve">         </w:t>
      </w:r>
      <w:r>
        <w:rPr>
          <w:rFonts w:ascii="Browallia New" w:hAnsi="Browallia New" w:cs="Browallia New" w:hint="cs"/>
          <w:sz w:val="32"/>
          <w:szCs w:val="32"/>
          <w:cs/>
        </w:rPr>
        <w:t>สังคม                   เกษตร                ศึกษา                  บันเทิง                    สุขภาพ</w:t>
      </w:r>
    </w:p>
    <w:p w14:paraId="151AE823" w14:textId="77777777" w:rsidR="00D1379A" w:rsidRPr="00F96364" w:rsidRDefault="00D1379A" w:rsidP="00D1379A">
      <w:pPr>
        <w:tabs>
          <w:tab w:val="left" w:pos="270"/>
          <w:tab w:val="left" w:pos="990"/>
        </w:tabs>
        <w:ind w:left="283"/>
        <w:rPr>
          <w:rFonts w:ascii="Browallia New" w:hAnsi="Browallia New" w:cs="Browallia New"/>
          <w:sz w:val="32"/>
          <w:szCs w:val="32"/>
        </w:rPr>
      </w:pPr>
    </w:p>
    <w:p w14:paraId="2695AC0C" w14:textId="2CE03E68" w:rsidR="00D44D5C" w:rsidRDefault="008E2592" w:rsidP="00D44D5C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44D5C">
        <w:rPr>
          <w:rFonts w:ascii="Browallia New" w:hAnsi="Browallia New" w:cs="Browallia New"/>
          <w:sz w:val="32"/>
          <w:szCs w:val="32"/>
          <w:cs/>
        </w:rPr>
        <w:t xml:space="preserve">วัตถุประสงค์ </w:t>
      </w:r>
    </w:p>
    <w:p w14:paraId="31C6DD45" w14:textId="5A227B1C" w:rsidR="00D44D5C" w:rsidRPr="002126B1" w:rsidRDefault="00D44D5C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เพื่อให้จัดการ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และ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วางแผนการใช้เงินได้ง่ายยิ่งขึ้น</w:t>
      </w:r>
    </w:p>
    <w:p w14:paraId="621FBAB4" w14:textId="595D1C55" w:rsidR="002126B1" w:rsidRDefault="002126B1" w:rsidP="002126B1">
      <w:pPr>
        <w:pStyle w:val="a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สามารถทำบัญชีรายรั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บ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-รายจ่ายร่วมกับผู้อื่นได้ง่าย ผ่านการใช้แอปพลิ</w:t>
      </w:r>
      <w:proofErr w:type="spellStart"/>
      <w:r>
        <w:rPr>
          <w:rFonts w:ascii="Browallia New" w:hAnsi="Browallia New" w:cs="Browallia New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/>
          <w:color w:val="000000"/>
          <w:sz w:val="32"/>
          <w:szCs w:val="32"/>
          <w:cs/>
        </w:rPr>
        <w:t>ชันของเรา</w:t>
      </w:r>
    </w:p>
    <w:p w14:paraId="764A64C7" w14:textId="6414C02B" w:rsidR="002126B1" w:rsidRDefault="002126B1" w:rsidP="002126B1">
      <w:pPr>
        <w:pStyle w:val="a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ปลูกฝังลักษณะนิสัยการจดบันทึกรายรับ-รายจ่ายให้เป็นกิจลักษณะ</w:t>
      </w:r>
    </w:p>
    <w:p w14:paraId="77D9BE91" w14:textId="77777777" w:rsidR="002126B1" w:rsidRPr="002126B1" w:rsidRDefault="002126B1" w:rsidP="002126B1">
      <w:pPr>
        <w:tabs>
          <w:tab w:val="left" w:pos="270"/>
          <w:tab w:val="left" w:pos="990"/>
        </w:tabs>
        <w:rPr>
          <w:rFonts w:ascii="Browallia New" w:hAnsi="Browallia New" w:cs="Browallia New" w:hint="cs"/>
          <w:sz w:val="32"/>
          <w:szCs w:val="32"/>
        </w:rPr>
      </w:pPr>
    </w:p>
    <w:p w14:paraId="7E76A8F8" w14:textId="52A14811" w:rsidR="00424D86" w:rsidRDefault="003773B9" w:rsidP="00424D86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D44D5C">
        <w:rPr>
          <w:rFonts w:ascii="Browallia New" w:hAnsi="Browallia New" w:cs="Browallia New" w:hint="cs"/>
          <w:sz w:val="32"/>
          <w:szCs w:val="32"/>
          <w:cs/>
        </w:rPr>
        <w:t>ที่มาและความสำคัญ</w:t>
      </w:r>
      <w:r w:rsidR="00976C6C" w:rsidRPr="00D44D5C">
        <w:rPr>
          <w:rFonts w:ascii="Browallia New" w:hAnsi="Browallia New" w:cs="Browallia New" w:hint="cs"/>
          <w:sz w:val="32"/>
          <w:szCs w:val="32"/>
          <w:cs/>
        </w:rPr>
        <w:t>ของโครงงาน</w:t>
      </w:r>
      <w:r w:rsidR="00282831" w:rsidRPr="00D44D5C">
        <w:rPr>
          <w:rFonts w:ascii="Browallia New" w:hAnsi="Browallia New" w:cs="Browallia New"/>
          <w:sz w:val="32"/>
          <w:szCs w:val="32"/>
        </w:rPr>
        <w:t xml:space="preserve"> </w:t>
      </w:r>
    </w:p>
    <w:p w14:paraId="4A257C14" w14:textId="1B56635C" w:rsidR="00D44D5C" w:rsidRDefault="00D44D5C" w:rsidP="00D44D5C">
      <w:pPr>
        <w:pStyle w:val="ab"/>
        <w:spacing w:before="0" w:beforeAutospacing="0" w:after="0" w:afterAutospacing="0"/>
        <w:ind w:left="283" w:firstLine="437"/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โดยทั่วไปแล้ว ผู้คนส่วนใหญ่มักจะไม่ทำบัญชีราย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-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รายจ่ายทั้งแบบส่วนตัวและแบบเป็นกลุ่ม เช่น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 บัญชีรายรับ-รายจ่ายของ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ครอบครัว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หรือ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องค์กร เป็นต้น เพราะอาจมีความยุ่งยากและวุ่นวาย ซึ่งการที่ไม่มีการทำบัญชีราย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-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รายจ่าย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นั้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อาจส่งผลให้บุคคลที่ไม่ได้ทำบัญชีราย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-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รายจ่ายประสบปัญหากับการวางแผน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ทาง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การเงินในภายหลังได้ เช่น ไม่มีเงินเหลือพอใช้จ่าย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ใ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 xml:space="preserve">ช่วงปลายของเดือน 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หรือ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ไม่มีเงินไว้ใช้ในยามวิกฤตฉุกเฉิน เป็นต้น</w:t>
      </w:r>
    </w:p>
    <w:p w14:paraId="1B15EE66" w14:textId="4C6D72EB" w:rsidR="00D44D5C" w:rsidRDefault="00D44D5C" w:rsidP="00D44D5C">
      <w:pPr>
        <w:pStyle w:val="ab"/>
        <w:spacing w:before="0" w:beforeAutospacing="0" w:after="0" w:afterAutospacing="0"/>
        <w:ind w:left="283"/>
      </w:pPr>
      <w:r>
        <w:rPr>
          <w:rStyle w:val="apple-tab-span"/>
          <w:rFonts w:ascii="Browallia New" w:hAnsi="Browallia New" w:cs="Browallia New"/>
          <w:color w:val="000000"/>
          <w:sz w:val="32"/>
          <w:szCs w:val="32"/>
        </w:rPr>
        <w:tab/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คณะผู้จัดทำจึงมีความประสงค์ที่จะสร้างแอปพลิ</w:t>
      </w:r>
      <w:proofErr w:type="spellStart"/>
      <w:r>
        <w:rPr>
          <w:rFonts w:ascii="Browallia New" w:hAnsi="Browallia New" w:cs="Browallia New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/>
          <w:color w:val="000000"/>
          <w:sz w:val="32"/>
          <w:szCs w:val="32"/>
          <w:cs/>
        </w:rPr>
        <w:t>ชัน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บัญชีรายรับ-รายจ่ายแบบส่วนตัวและแบบเป็นกลุ่ม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สำห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โทรศัพท์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มือถือ เพื่อช่วยในการจัดการบัญชีราย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-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รายจ่ายทั้งแบบส่วนตัวและแบบเป็นกลุ่มให้มีความสะดวกมากขึ้นและเข้าถึงได้โดยง่าย</w:t>
      </w:r>
    </w:p>
    <w:p w14:paraId="09F7D0D9" w14:textId="77777777" w:rsidR="00D44D5C" w:rsidRPr="00D44D5C" w:rsidRDefault="00D44D5C" w:rsidP="00D44D5C">
      <w:pPr>
        <w:tabs>
          <w:tab w:val="left" w:pos="270"/>
          <w:tab w:val="left" w:pos="990"/>
        </w:tabs>
        <w:ind w:left="283"/>
        <w:rPr>
          <w:rFonts w:ascii="Browallia New" w:hAnsi="Browallia New" w:cs="Browallia New"/>
          <w:sz w:val="32"/>
          <w:szCs w:val="32"/>
        </w:rPr>
      </w:pPr>
    </w:p>
    <w:p w14:paraId="293D29FB" w14:textId="77777777" w:rsidR="00424D86" w:rsidRPr="00F96364" w:rsidRDefault="00424D86" w:rsidP="00016434">
      <w:pPr>
        <w:tabs>
          <w:tab w:val="left" w:pos="270"/>
          <w:tab w:val="left" w:pos="990"/>
        </w:tabs>
        <w:ind w:left="283"/>
        <w:rPr>
          <w:rFonts w:ascii="Browallia New" w:hAnsi="Browallia New" w:cs="Browallia New"/>
          <w:sz w:val="32"/>
          <w:szCs w:val="32"/>
        </w:rPr>
      </w:pPr>
    </w:p>
    <w:p w14:paraId="7DB05B30" w14:textId="77777777" w:rsidR="00D44D5C" w:rsidRDefault="00D44D5C">
      <w:pPr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  <w:cs/>
        </w:rPr>
        <w:br w:type="page"/>
      </w:r>
    </w:p>
    <w:p w14:paraId="2A804DA3" w14:textId="32BDE85A" w:rsidR="008E2592" w:rsidRPr="00D44D5C" w:rsidRDefault="00B92CE1" w:rsidP="00D44D5C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lastRenderedPageBreak/>
        <w:t>หลักการการทำงานของโครงงาน</w:t>
      </w:r>
    </w:p>
    <w:p w14:paraId="172F3CAF" w14:textId="70187C0D" w:rsidR="0099075D" w:rsidRDefault="00D44D5C" w:rsidP="00D44D5C">
      <w:pPr>
        <w:tabs>
          <w:tab w:val="left" w:pos="270"/>
          <w:tab w:val="left" w:pos="990"/>
        </w:tabs>
        <w:ind w:left="283"/>
        <w:jc w:val="center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6011A8A1" wp14:editId="58699159">
            <wp:extent cx="5532120" cy="4008120"/>
            <wp:effectExtent l="0" t="0" r="0" b="0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09170" w14:textId="77777777" w:rsidR="00D44D5C" w:rsidRDefault="00D44D5C" w:rsidP="00D44D5C">
      <w:pPr>
        <w:pStyle w:val="ab"/>
        <w:spacing w:before="0" w:beforeAutospacing="0" w:after="0" w:afterAutospacing="0"/>
        <w:ind w:left="283"/>
        <w:rPr>
          <w:rFonts w:ascii="Browallia New" w:hAnsi="Browallia New" w:cs="Browallia New"/>
          <w:color w:val="000000"/>
          <w:sz w:val="32"/>
          <w:szCs w:val="32"/>
        </w:rPr>
      </w:pPr>
    </w:p>
    <w:p w14:paraId="00F64884" w14:textId="75A57A45" w:rsidR="00D44D5C" w:rsidRDefault="00D44D5C" w:rsidP="00D44D5C">
      <w:pPr>
        <w:pStyle w:val="ab"/>
        <w:spacing w:before="0" w:beforeAutospacing="0" w:after="0" w:afterAutospacing="0"/>
        <w:ind w:left="283"/>
      </w:pPr>
      <w:r>
        <w:rPr>
          <w:rFonts w:ascii="Browallia New" w:hAnsi="Browallia New" w:cs="Browallia New"/>
          <w:color w:val="000000"/>
          <w:sz w:val="32"/>
          <w:szCs w:val="32"/>
        </w:rPr>
        <w:t>Client Side (Mobile Application)</w:t>
      </w:r>
    </w:p>
    <w:p w14:paraId="0348B1D2" w14:textId="4E00A104" w:rsidR="00D44D5C" w:rsidRDefault="00D44D5C" w:rsidP="00D44D5C">
      <w:pPr>
        <w:pStyle w:val="a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</w:rPr>
        <w:t xml:space="preserve">React Native: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 xml:space="preserve">ใช้สำหรับสร้าง </w:t>
      </w:r>
      <w:r>
        <w:rPr>
          <w:rFonts w:ascii="Browallia New" w:hAnsi="Browallia New" w:cs="Browallia New"/>
          <w:color w:val="000000"/>
          <w:sz w:val="32"/>
          <w:szCs w:val="32"/>
        </w:rPr>
        <w:t xml:space="preserve">User Interface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ของ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แอปพลิ</w:t>
      </w:r>
      <w:proofErr w:type="spellStart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ชัน</w:t>
      </w:r>
    </w:p>
    <w:p w14:paraId="3D840284" w14:textId="77777777" w:rsidR="00D44D5C" w:rsidRDefault="00D44D5C" w:rsidP="00D44D5C">
      <w:pPr>
        <w:pStyle w:val="ab"/>
        <w:spacing w:before="0" w:beforeAutospacing="0" w:after="0" w:afterAutospacing="0"/>
        <w:ind w:left="72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</w:p>
    <w:p w14:paraId="16DA6BCE" w14:textId="4DEC9963" w:rsidR="00D44D5C" w:rsidRDefault="00D44D5C" w:rsidP="00D44D5C">
      <w:pPr>
        <w:pStyle w:val="ab"/>
        <w:spacing w:before="0" w:beforeAutospacing="0" w:after="0" w:afterAutospacing="0"/>
        <w:ind w:firstLine="360"/>
      </w:pPr>
      <w:r>
        <w:rPr>
          <w:rFonts w:ascii="Browallia New" w:hAnsi="Browallia New" w:cs="Browallia New"/>
          <w:color w:val="000000"/>
          <w:sz w:val="32"/>
          <w:szCs w:val="32"/>
        </w:rPr>
        <w:t>Server Side</w:t>
      </w:r>
    </w:p>
    <w:p w14:paraId="54668ABF" w14:textId="77777777" w:rsidR="00D44D5C" w:rsidRDefault="00D44D5C" w:rsidP="00D44D5C">
      <w:pPr>
        <w:pStyle w:val="ab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</w:rPr>
        <w:t xml:space="preserve">Node.js (Express):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 xml:space="preserve">ใช้สำหรับเป็น </w:t>
      </w:r>
      <w:r>
        <w:rPr>
          <w:rFonts w:ascii="Browallia New" w:hAnsi="Browallia New" w:cs="Browallia New"/>
          <w:color w:val="000000"/>
          <w:sz w:val="32"/>
          <w:szCs w:val="32"/>
        </w:rPr>
        <w:t xml:space="preserve">API Service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เพื่อใช้ในการสร้าง อ่าน เขียน ลบ ข้อมูลในฐานข้อมูล</w:t>
      </w:r>
    </w:p>
    <w:p w14:paraId="7CE5A8D2" w14:textId="77777777" w:rsidR="00D44D5C" w:rsidRDefault="00D44D5C" w:rsidP="00D44D5C">
      <w:pPr>
        <w:pStyle w:val="ab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</w:rPr>
        <w:t xml:space="preserve">Python (Flask):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 xml:space="preserve">ใช้สำหรับเป็น </w:t>
      </w:r>
      <w:r>
        <w:rPr>
          <w:rFonts w:ascii="Browallia New" w:hAnsi="Browallia New" w:cs="Browallia New"/>
          <w:color w:val="000000"/>
          <w:sz w:val="32"/>
          <w:szCs w:val="32"/>
        </w:rPr>
        <w:t xml:space="preserve">Service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ในการวิเคราะห์ข้อมูลต่าง ๆ ของแอปพลิ</w:t>
      </w:r>
      <w:proofErr w:type="spellStart"/>
      <w:r>
        <w:rPr>
          <w:rFonts w:ascii="Browallia New" w:hAnsi="Browallia New" w:cs="Browallia New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/>
          <w:color w:val="000000"/>
          <w:sz w:val="32"/>
          <w:szCs w:val="32"/>
          <w:cs/>
        </w:rPr>
        <w:t>ชัน เช่น ระบบแนะนำการใช้เงิน ระบบทำนายการใช้เงิน เป็นต้น</w:t>
      </w:r>
    </w:p>
    <w:p w14:paraId="118A8A4F" w14:textId="77777777" w:rsidR="00D44D5C" w:rsidRDefault="00D44D5C" w:rsidP="00D44D5C">
      <w:pPr>
        <w:pStyle w:val="ab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Browallia New" w:hAnsi="Browallia New" w:cs="Browallia New"/>
          <w:color w:val="000000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</w:rPr>
        <w:t xml:space="preserve">PostgreSQL: 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ใช้เป็นฐานข้อมูลของแอปพลิ</w:t>
      </w:r>
      <w:proofErr w:type="spellStart"/>
      <w:r>
        <w:rPr>
          <w:rFonts w:ascii="Browallia New" w:hAnsi="Browallia New" w:cs="Browallia New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/>
          <w:color w:val="000000"/>
          <w:sz w:val="32"/>
          <w:szCs w:val="32"/>
          <w:cs/>
        </w:rPr>
        <w:t>ชัน</w:t>
      </w:r>
    </w:p>
    <w:p w14:paraId="0A37D095" w14:textId="77777777" w:rsidR="00424D86" w:rsidRDefault="00424D86" w:rsidP="00D44D5C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</w:p>
    <w:p w14:paraId="1A4990CA" w14:textId="45A8DDD9" w:rsidR="008E2592" w:rsidRPr="00D44D5C" w:rsidRDefault="008E2592" w:rsidP="008E2592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Browallia New" w:hAnsi="Browallia New" w:cs="Browallia New"/>
          <w:color w:val="00B050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>ขอบเขตของงาน</w:t>
      </w:r>
    </w:p>
    <w:p w14:paraId="004CBA46" w14:textId="3FC12B76" w:rsidR="00D44D5C" w:rsidRPr="00D44D5C" w:rsidRDefault="00D44D5C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color w:val="00B050"/>
          <w:sz w:val="32"/>
          <w:szCs w:val="32"/>
        </w:rPr>
      </w:pPr>
      <w:r w:rsidRPr="00D44D5C">
        <w:rPr>
          <w:rFonts w:ascii="Browallia New" w:hAnsi="Browallia New" w:cs="Browallia New"/>
          <w:color w:val="000000"/>
          <w:sz w:val="32"/>
          <w:szCs w:val="32"/>
          <w:cs/>
        </w:rPr>
        <w:t>โทรศัพท์ของผู้ใช้ต้องสามารถใช้งานอินเทอร์เน็ตได้</w:t>
      </w:r>
    </w:p>
    <w:p w14:paraId="345D18B0" w14:textId="5C9F7E8E" w:rsidR="00D44D5C" w:rsidRPr="00D44D5C" w:rsidRDefault="00D44D5C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color w:val="00B050"/>
          <w:sz w:val="32"/>
          <w:szCs w:val="32"/>
        </w:rPr>
      </w:pPr>
      <w:r>
        <w:rPr>
          <w:rFonts w:ascii="Browallia New" w:hAnsi="Browallia New" w:cs="Browallia New" w:hint="cs"/>
          <w:color w:val="000000"/>
          <w:sz w:val="32"/>
          <w:szCs w:val="32"/>
          <w:cs/>
        </w:rPr>
        <w:t>แอปพลิ</w:t>
      </w:r>
      <w:proofErr w:type="spellStart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ชันนี้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เหมาะสำหรับผู้ที่ต้องการทำบัญชีราย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-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รายจ่าย ทั้งแบบส่วนตัวและแบ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ป็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กลุ่ม</w:t>
      </w:r>
    </w:p>
    <w:p w14:paraId="045DFE9E" w14:textId="77777777" w:rsidR="00D44D5C" w:rsidRDefault="00D44D5C">
      <w:pPr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/>
          <w:sz w:val="32"/>
          <w:szCs w:val="32"/>
          <w:cs/>
        </w:rPr>
        <w:br w:type="page"/>
      </w:r>
    </w:p>
    <w:p w14:paraId="3F276086" w14:textId="452EED3C" w:rsidR="00424D86" w:rsidRPr="00D44D5C" w:rsidRDefault="00424D86" w:rsidP="00424D86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lastRenderedPageBreak/>
        <w:t>ประโยชน์ที่คาดว่าจะได้รับ</w:t>
      </w:r>
    </w:p>
    <w:p w14:paraId="344FF788" w14:textId="71B50B10" w:rsidR="00D44D5C" w:rsidRPr="00D44D5C" w:rsidRDefault="00D44D5C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ผู้ใช้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งานแอปพลิ</w:t>
      </w:r>
      <w:proofErr w:type="spellStart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ชั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สามารถจัดการบัญชีรายรับ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-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รายจ่ายได้ง่ายยิ่งขึ้น</w:t>
      </w:r>
    </w:p>
    <w:p w14:paraId="49765D72" w14:textId="66458FC8" w:rsidR="00D44D5C" w:rsidRPr="00D44D5C" w:rsidRDefault="00D44D5C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ผู้ใช้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งานแอปพลิ</w:t>
      </w:r>
      <w:proofErr w:type="spellStart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ชั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สามารถวางแผน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ทาง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การเงินได้ดียิ่งขึ้น</w:t>
      </w:r>
    </w:p>
    <w:p w14:paraId="15A9E6B1" w14:textId="39EECFA2" w:rsidR="00D44D5C" w:rsidRPr="002126B1" w:rsidRDefault="00D44D5C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ผู้ใช้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งานแอปพลิ</w:t>
      </w:r>
      <w:proofErr w:type="spellStart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ชั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สามารถตัดสินใจเกี่ยวกับการเงินของตนเองได้ดียิ่งขึ้น</w:t>
      </w:r>
    </w:p>
    <w:p w14:paraId="19A04096" w14:textId="00E350FB" w:rsidR="002126B1" w:rsidRPr="00D44D5C" w:rsidRDefault="002126B1" w:rsidP="00D44D5C">
      <w:pPr>
        <w:pStyle w:val="aa"/>
        <w:numPr>
          <w:ilvl w:val="0"/>
          <w:numId w:val="6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color w:val="000000"/>
          <w:sz w:val="32"/>
          <w:szCs w:val="32"/>
          <w:cs/>
        </w:rPr>
        <w:t>ผู้ใช้งา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นแอปพลิ</w:t>
      </w:r>
      <w:proofErr w:type="spellStart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เค</w:t>
      </w:r>
      <w:proofErr w:type="spellEnd"/>
      <w:r>
        <w:rPr>
          <w:rFonts w:ascii="Browallia New" w:hAnsi="Browallia New" w:cs="Browallia New" w:hint="cs"/>
          <w:color w:val="000000"/>
          <w:sz w:val="32"/>
          <w:szCs w:val="32"/>
          <w:cs/>
        </w:rPr>
        <w:t>ชั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เห็นถึงแนวโน้มและภาพรวมการใช้งานเงินของต</w:t>
      </w:r>
      <w:r>
        <w:rPr>
          <w:rFonts w:ascii="Browallia New" w:hAnsi="Browallia New" w:cs="Browallia New" w:hint="cs"/>
          <w:color w:val="000000"/>
          <w:sz w:val="32"/>
          <w:szCs w:val="32"/>
          <w:cs/>
        </w:rPr>
        <w:t>น</w:t>
      </w:r>
      <w:r>
        <w:rPr>
          <w:rFonts w:ascii="Browallia New" w:hAnsi="Browallia New" w:cs="Browallia New"/>
          <w:color w:val="000000"/>
          <w:sz w:val="32"/>
          <w:szCs w:val="32"/>
          <w:cs/>
        </w:rPr>
        <w:t>เอง</w:t>
      </w:r>
    </w:p>
    <w:p w14:paraId="201BE2AA" w14:textId="77777777" w:rsidR="00FC39A3" w:rsidRDefault="00FC39A3" w:rsidP="00424D86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  <w:r>
        <w:rPr>
          <w:rFonts w:ascii="Browallia New" w:hAnsi="Browallia New" w:cs="Browallia New" w:hint="cs"/>
          <w:sz w:val="32"/>
          <w:szCs w:val="32"/>
          <w:cs/>
        </w:rPr>
        <w:tab/>
      </w:r>
    </w:p>
    <w:p w14:paraId="68D35B03" w14:textId="0A2E2FB0" w:rsidR="008E2592" w:rsidRDefault="00FC39A3" w:rsidP="00424D86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  <w:r>
        <w:rPr>
          <w:rFonts w:ascii="Browallia New" w:hAnsi="Browallia New" w:cs="Browallia New" w:hint="cs"/>
          <w:sz w:val="32"/>
          <w:szCs w:val="32"/>
          <w:cs/>
        </w:rPr>
        <w:tab/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 xml:space="preserve">ลงชื่อ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เกศราณี ไตรสวัสดิ์วงศ์</w:t>
      </w:r>
      <w:r w:rsidR="00D44D5C"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ab/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>นักศึกษาผู้เสนอโครงงาน</w:t>
      </w:r>
      <w:r w:rsidR="008E2592">
        <w:rPr>
          <w:rFonts w:ascii="Browallia New" w:hAnsi="Browallia New" w:cs="Browallia New"/>
          <w:sz w:val="32"/>
          <w:szCs w:val="32"/>
        </w:rPr>
        <w:t xml:space="preserve"> </w:t>
      </w:r>
      <w:r w:rsidR="008E2592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 xml:space="preserve">วันที่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>30/08/2563</w:t>
      </w:r>
    </w:p>
    <w:p w14:paraId="0F577854" w14:textId="77777777" w:rsidR="008E2592" w:rsidRPr="00F96364" w:rsidRDefault="008E2592" w:rsidP="001468C1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</w:rPr>
        <w:tab/>
      </w:r>
    </w:p>
    <w:p w14:paraId="29AFFA1F" w14:textId="72CAB497" w:rsidR="008E2592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ab/>
        <w:t xml:space="preserve">ลงชื่อ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 xml:space="preserve">คุณากร </w:t>
      </w:r>
      <w:proofErr w:type="spellStart"/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โฆสิต</w:t>
      </w:r>
      <w:proofErr w:type="spellEnd"/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สกุล</w:t>
      </w:r>
      <w:r w:rsidR="00D44D5C"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                </w:t>
      </w:r>
      <w:r w:rsidRPr="00F96364">
        <w:rPr>
          <w:rFonts w:ascii="Browallia New" w:hAnsi="Browallia New" w:cs="Browallia New"/>
          <w:sz w:val="32"/>
          <w:szCs w:val="32"/>
          <w:cs/>
        </w:rPr>
        <w:t>นักศึกษาผู้เสนอโครงงาน</w:t>
      </w:r>
      <w:r>
        <w:rPr>
          <w:rFonts w:ascii="Browallia New" w:hAnsi="Browallia New" w:cs="Browallia New"/>
          <w:sz w:val="32"/>
          <w:szCs w:val="32"/>
        </w:rPr>
        <w:t xml:space="preserve">  </w:t>
      </w:r>
      <w:r w:rsidRPr="00F96364">
        <w:rPr>
          <w:rFonts w:ascii="Browallia New" w:hAnsi="Browallia New" w:cs="Browallia New"/>
          <w:sz w:val="32"/>
          <w:szCs w:val="32"/>
          <w:cs/>
        </w:rPr>
        <w:t xml:space="preserve">วันที่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>30/08/2563</w:t>
      </w:r>
    </w:p>
    <w:p w14:paraId="5F1B354D" w14:textId="77777777" w:rsidR="00976C6C" w:rsidRDefault="00976C6C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</w:p>
    <w:p w14:paraId="31D8B419" w14:textId="458F8740" w:rsidR="00976C6C" w:rsidRDefault="00976C6C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  <w:r>
        <w:rPr>
          <w:rFonts w:ascii="Browallia New" w:hAnsi="Browallia New" w:cs="Browallia New" w:hint="cs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 xml:space="preserve">ลงชื่อ </w:t>
      </w:r>
      <w:r w:rsidR="00D44D5C">
        <w:rPr>
          <w:rFonts w:ascii="Browallia New" w:hAnsi="Browallia New" w:cs="Browallia New"/>
          <w:color w:val="000000"/>
          <w:sz w:val="32"/>
          <w:szCs w:val="32"/>
          <w:cs/>
        </w:rPr>
        <w:t>นรรณจา โสวรรณ</w:t>
      </w:r>
      <w:r w:rsidR="00D44D5C">
        <w:rPr>
          <w:rFonts w:ascii="Browallia New" w:hAnsi="Browallia New" w:cs="Browallia New" w:hint="cs"/>
          <w:color w:val="000000"/>
          <w:sz w:val="32"/>
          <w:szCs w:val="32"/>
          <w:cs/>
        </w:rPr>
        <w:t xml:space="preserve">                 </w:t>
      </w:r>
      <w:r w:rsidRPr="00F96364">
        <w:rPr>
          <w:rFonts w:ascii="Browallia New" w:hAnsi="Browallia New" w:cs="Browallia New"/>
          <w:sz w:val="32"/>
          <w:szCs w:val="32"/>
          <w:cs/>
        </w:rPr>
        <w:t>นักศึกษาผู้เสนอโครงงาน</w:t>
      </w:r>
      <w:r>
        <w:rPr>
          <w:rFonts w:ascii="Browallia New" w:hAnsi="Browallia New" w:cs="Browallia New"/>
          <w:sz w:val="32"/>
          <w:szCs w:val="32"/>
        </w:rPr>
        <w:t xml:space="preserve">  </w:t>
      </w:r>
      <w:r w:rsidRPr="00F96364">
        <w:rPr>
          <w:rFonts w:ascii="Browallia New" w:hAnsi="Browallia New" w:cs="Browallia New"/>
          <w:sz w:val="32"/>
          <w:szCs w:val="32"/>
          <w:cs/>
        </w:rPr>
        <w:t xml:space="preserve">วันที่ </w:t>
      </w:r>
      <w:r w:rsidR="00D44D5C">
        <w:rPr>
          <w:rFonts w:ascii="Browallia New" w:hAnsi="Browallia New" w:cs="Browallia New"/>
          <w:color w:val="000000"/>
          <w:sz w:val="32"/>
          <w:szCs w:val="32"/>
        </w:rPr>
        <w:t>30/08/2563</w:t>
      </w:r>
    </w:p>
    <w:p w14:paraId="6181F6DA" w14:textId="77777777" w:rsidR="008E2592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</w:p>
    <w:p w14:paraId="51E7E5E1" w14:textId="77777777" w:rsidR="001E100A" w:rsidRDefault="001E100A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</w:p>
    <w:p w14:paraId="486ADD07" w14:textId="77777777" w:rsidR="00FF5EFE" w:rsidRDefault="00FF5EFE" w:rsidP="00F2067E">
      <w:pPr>
        <w:tabs>
          <w:tab w:val="left" w:pos="270"/>
          <w:tab w:val="left" w:pos="990"/>
        </w:tabs>
        <w:spacing w:before="240"/>
        <w:rPr>
          <w:rFonts w:ascii="Browallia New" w:hAnsi="Browallia New" w:cs="Browallia New"/>
          <w:sz w:val="32"/>
          <w:szCs w:val="32"/>
        </w:rPr>
      </w:pPr>
    </w:p>
    <w:sectPr w:rsidR="00FF5EFE" w:rsidSect="008E2592">
      <w:headerReference w:type="default" r:id="rId8"/>
      <w:pgSz w:w="12240" w:h="15840"/>
      <w:pgMar w:top="719" w:right="1260" w:bottom="360" w:left="126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52D01" w14:textId="77777777" w:rsidR="00131D72" w:rsidRDefault="00131D72" w:rsidP="00903E9F">
      <w:r>
        <w:separator/>
      </w:r>
    </w:p>
  </w:endnote>
  <w:endnote w:type="continuationSeparator" w:id="0">
    <w:p w14:paraId="21E1784A" w14:textId="77777777" w:rsidR="00131D72" w:rsidRDefault="00131D72" w:rsidP="00903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E9785" w14:textId="77777777" w:rsidR="00131D72" w:rsidRDefault="00131D72" w:rsidP="00903E9F">
      <w:r>
        <w:separator/>
      </w:r>
    </w:p>
  </w:footnote>
  <w:footnote w:type="continuationSeparator" w:id="0">
    <w:p w14:paraId="0D62062C" w14:textId="77777777" w:rsidR="00131D72" w:rsidRDefault="00131D72" w:rsidP="00903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CD2E02" w14:textId="77777777" w:rsidR="00903E9F" w:rsidRDefault="0071796B" w:rsidP="00903E9F">
    <w:pPr>
      <w:pStyle w:val="a4"/>
      <w:jc w:val="right"/>
    </w:pPr>
    <w:r>
      <w:rPr>
        <w:rFonts w:hint="cs"/>
        <w:cs/>
      </w:rPr>
      <w:t>แบบเสนอหัวข้อ</w:t>
    </w:r>
    <w:r w:rsidR="0061690F">
      <w:rPr>
        <w:rFonts w:hint="cs"/>
        <w:cs/>
      </w:rPr>
      <w:t>โครงงาน</w:t>
    </w:r>
    <w:r>
      <w:rPr>
        <w:rFonts w:hint="cs"/>
        <w:cs/>
      </w:rPr>
      <w:t xml:space="preserve"> วิชา </w:t>
    </w:r>
    <w:r>
      <w:t>Mobile Device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281180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  <w:sz w:val="32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1" w15:restartNumberingAfterBreak="0">
    <w:nsid w:val="22CD39B4"/>
    <w:multiLevelType w:val="multilevel"/>
    <w:tmpl w:val="EDBAA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67475E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3" w15:restartNumberingAfterBreak="0">
    <w:nsid w:val="26E72A27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35"/>
        </w:tabs>
        <w:ind w:left="1035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10"/>
        </w:tabs>
        <w:ind w:left="1710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10"/>
        </w:tabs>
        <w:ind w:left="35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70"/>
        </w:tabs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590"/>
        </w:tabs>
        <w:ind w:left="45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50"/>
        </w:tabs>
        <w:ind w:left="4950" w:hanging="1800"/>
      </w:pPr>
      <w:rPr>
        <w:rFonts w:hint="default"/>
      </w:rPr>
    </w:lvl>
  </w:abstractNum>
  <w:abstractNum w:abstractNumId="4" w15:restartNumberingAfterBreak="0">
    <w:nsid w:val="321B703A"/>
    <w:multiLevelType w:val="multilevel"/>
    <w:tmpl w:val="73E8E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C163AE7"/>
    <w:multiLevelType w:val="singleLevel"/>
    <w:tmpl w:val="CCDA551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</w:abstractNum>
  <w:abstractNum w:abstractNumId="6" w15:restartNumberingAfterBreak="0">
    <w:nsid w:val="51C3762C"/>
    <w:multiLevelType w:val="hybridMultilevel"/>
    <w:tmpl w:val="EA008D98"/>
    <w:lvl w:ilvl="0" w:tplc="B2BC5BE6">
      <w:numFmt w:val="bullet"/>
      <w:lvlText w:val="-"/>
      <w:lvlJc w:val="left"/>
      <w:pPr>
        <w:ind w:left="1080" w:hanging="360"/>
      </w:pPr>
      <w:rPr>
        <w:rFonts w:ascii="Browallia New" w:eastAsia="Times New Roman" w:hAnsi="Browallia New" w:cs="Browallia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5B28FB"/>
    <w:multiLevelType w:val="singleLevel"/>
    <w:tmpl w:val="275ECBA0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color w:val="auto"/>
        <w:sz w:val="32"/>
      </w:rPr>
    </w:lvl>
  </w:abstractNum>
  <w:abstractNum w:abstractNumId="8" w15:restartNumberingAfterBreak="0">
    <w:nsid w:val="770E2C53"/>
    <w:multiLevelType w:val="multilevel"/>
    <w:tmpl w:val="4BB49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2"/>
  </w:num>
  <w:num w:numId="5">
    <w:abstractNumId w:val="3"/>
  </w:num>
  <w:num w:numId="6">
    <w:abstractNumId w:val="6"/>
  </w:num>
  <w:num w:numId="7">
    <w:abstractNumId w:val="8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szQ0MTA1NTExNTJW0lEKTi0uzszPAykwrAUA3ssmNywAAAA="/>
  </w:docVars>
  <w:rsids>
    <w:rsidRoot w:val="008E2592"/>
    <w:rsid w:val="00004A44"/>
    <w:rsid w:val="000150A8"/>
    <w:rsid w:val="00016434"/>
    <w:rsid w:val="00070907"/>
    <w:rsid w:val="00075A1E"/>
    <w:rsid w:val="000A1243"/>
    <w:rsid w:val="000B5C6E"/>
    <w:rsid w:val="00131D72"/>
    <w:rsid w:val="00136D23"/>
    <w:rsid w:val="001468C1"/>
    <w:rsid w:val="00160E3E"/>
    <w:rsid w:val="001E100A"/>
    <w:rsid w:val="002030E1"/>
    <w:rsid w:val="002126B1"/>
    <w:rsid w:val="00262AC1"/>
    <w:rsid w:val="00281E66"/>
    <w:rsid w:val="00282831"/>
    <w:rsid w:val="002870B3"/>
    <w:rsid w:val="00291027"/>
    <w:rsid w:val="002E3A80"/>
    <w:rsid w:val="00326C7A"/>
    <w:rsid w:val="00336D7C"/>
    <w:rsid w:val="00351BEA"/>
    <w:rsid w:val="003773B9"/>
    <w:rsid w:val="00424D86"/>
    <w:rsid w:val="00433B5A"/>
    <w:rsid w:val="004D5205"/>
    <w:rsid w:val="004D74C0"/>
    <w:rsid w:val="004E3755"/>
    <w:rsid w:val="004F2469"/>
    <w:rsid w:val="00552C23"/>
    <w:rsid w:val="0061690F"/>
    <w:rsid w:val="006369FF"/>
    <w:rsid w:val="006D2C7D"/>
    <w:rsid w:val="006F65BB"/>
    <w:rsid w:val="0071796B"/>
    <w:rsid w:val="007D035C"/>
    <w:rsid w:val="007E44D4"/>
    <w:rsid w:val="008848F4"/>
    <w:rsid w:val="008E2592"/>
    <w:rsid w:val="00903E9F"/>
    <w:rsid w:val="00976C6C"/>
    <w:rsid w:val="0099075D"/>
    <w:rsid w:val="009F04FF"/>
    <w:rsid w:val="00B24E83"/>
    <w:rsid w:val="00B3090D"/>
    <w:rsid w:val="00B46C43"/>
    <w:rsid w:val="00B92CE1"/>
    <w:rsid w:val="00BB38C9"/>
    <w:rsid w:val="00BC66AB"/>
    <w:rsid w:val="00C71040"/>
    <w:rsid w:val="00C974DD"/>
    <w:rsid w:val="00D1379A"/>
    <w:rsid w:val="00D15A07"/>
    <w:rsid w:val="00D44D5C"/>
    <w:rsid w:val="00D61534"/>
    <w:rsid w:val="00D92457"/>
    <w:rsid w:val="00E4493A"/>
    <w:rsid w:val="00F2067E"/>
    <w:rsid w:val="00F2641F"/>
    <w:rsid w:val="00F53F8B"/>
    <w:rsid w:val="00F777B5"/>
    <w:rsid w:val="00FA7D8A"/>
    <w:rsid w:val="00FC39A3"/>
    <w:rsid w:val="00FE1A71"/>
    <w:rsid w:val="00FE699A"/>
    <w:rsid w:val="00FF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1483D0"/>
  <w15:docId w15:val="{BF8D7F87-AE9E-4CB1-A720-E2742FA9E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E2592"/>
    <w:rPr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262AC1"/>
    <w:rPr>
      <w:rFonts w:ascii="Microsoft Sans Serif" w:hAnsi="Microsoft Sans Serif" w:cs="Microsoft Sans Serif" w:hint="default"/>
      <w:strike w:val="0"/>
      <w:dstrike w:val="0"/>
      <w:color w:val="0000FF"/>
      <w:sz w:val="20"/>
      <w:szCs w:val="20"/>
      <w:u w:val="none"/>
      <w:effect w:val="none"/>
    </w:rPr>
  </w:style>
  <w:style w:type="paragraph" w:styleId="a4">
    <w:name w:val="header"/>
    <w:basedOn w:val="a"/>
    <w:link w:val="a5"/>
    <w:rsid w:val="00903E9F"/>
    <w:pPr>
      <w:tabs>
        <w:tab w:val="center" w:pos="4680"/>
        <w:tab w:val="right" w:pos="9360"/>
      </w:tabs>
    </w:pPr>
  </w:style>
  <w:style w:type="character" w:customStyle="1" w:styleId="a5">
    <w:name w:val="หัวกระดาษ อักขระ"/>
    <w:basedOn w:val="a0"/>
    <w:link w:val="a4"/>
    <w:rsid w:val="00903E9F"/>
    <w:rPr>
      <w:sz w:val="24"/>
      <w:szCs w:val="28"/>
    </w:rPr>
  </w:style>
  <w:style w:type="paragraph" w:styleId="a6">
    <w:name w:val="footer"/>
    <w:basedOn w:val="a"/>
    <w:link w:val="a7"/>
    <w:rsid w:val="00903E9F"/>
    <w:pPr>
      <w:tabs>
        <w:tab w:val="center" w:pos="4680"/>
        <w:tab w:val="right" w:pos="9360"/>
      </w:tabs>
    </w:pPr>
  </w:style>
  <w:style w:type="character" w:customStyle="1" w:styleId="a7">
    <w:name w:val="ท้ายกระดาษ อักขระ"/>
    <w:basedOn w:val="a0"/>
    <w:link w:val="a6"/>
    <w:rsid w:val="00903E9F"/>
    <w:rPr>
      <w:sz w:val="24"/>
      <w:szCs w:val="28"/>
    </w:rPr>
  </w:style>
  <w:style w:type="paragraph" w:styleId="a8">
    <w:name w:val="Balloon Text"/>
    <w:basedOn w:val="a"/>
    <w:link w:val="a9"/>
    <w:rsid w:val="004D5205"/>
    <w:rPr>
      <w:rFonts w:ascii="Tahoma" w:hAnsi="Tahoma"/>
      <w:sz w:val="16"/>
      <w:szCs w:val="20"/>
    </w:rPr>
  </w:style>
  <w:style w:type="character" w:customStyle="1" w:styleId="a9">
    <w:name w:val="ข้อความบอลลูน อักขระ"/>
    <w:basedOn w:val="a0"/>
    <w:link w:val="a8"/>
    <w:rsid w:val="004D5205"/>
    <w:rPr>
      <w:rFonts w:ascii="Tahoma" w:hAnsi="Tahoma"/>
      <w:sz w:val="16"/>
    </w:rPr>
  </w:style>
  <w:style w:type="paragraph" w:styleId="aa">
    <w:name w:val="List Paragraph"/>
    <w:basedOn w:val="a"/>
    <w:uiPriority w:val="34"/>
    <w:qFormat/>
    <w:rsid w:val="00D44D5C"/>
    <w:pPr>
      <w:ind w:left="720"/>
      <w:contextualSpacing/>
    </w:pPr>
  </w:style>
  <w:style w:type="paragraph" w:styleId="ab">
    <w:name w:val="Normal (Web)"/>
    <w:basedOn w:val="a"/>
    <w:uiPriority w:val="99"/>
    <w:unhideWhenUsed/>
    <w:rsid w:val="00D44D5C"/>
    <w:pPr>
      <w:spacing w:before="100" w:beforeAutospacing="1" w:after="100" w:afterAutospacing="1"/>
    </w:pPr>
    <w:rPr>
      <w:rFonts w:cs="Times New Roman"/>
      <w:szCs w:val="24"/>
    </w:rPr>
  </w:style>
  <w:style w:type="character" w:customStyle="1" w:styleId="apple-tab-span">
    <w:name w:val="apple-tab-span"/>
    <w:basedOn w:val="a0"/>
    <w:rsid w:val="00D44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63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5</Words>
  <Characters>2140</Characters>
  <Application>Microsoft Office Word</Application>
  <DocSecurity>0</DocSecurity>
  <Lines>17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แบบฟอร์มเสนอหัวข้อโครงงาน สำหรับนักศึกษาชั้นปีที่ 4 ปริญญาตรี</vt:lpstr>
      <vt:lpstr>แบบฟอร์มเสนอหัวข้อโครงงาน สำหรับนักศึกษาชั้นปีที่ 4 ปริญญาตรี</vt:lpstr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เสนอหัวข้อโครงงาน สำหรับนักศึกษาชั้นปีที่ 4 ปริญญาตรี</dc:title>
  <dc:creator>porn4</dc:creator>
  <cp:lastModifiedBy>คุณากร โฆสิตสกุล</cp:lastModifiedBy>
  <cp:revision>3</cp:revision>
  <cp:lastPrinted>2009-11-17T07:01:00Z</cp:lastPrinted>
  <dcterms:created xsi:type="dcterms:W3CDTF">2020-08-31T07:34:00Z</dcterms:created>
  <dcterms:modified xsi:type="dcterms:W3CDTF">2020-08-31T10:24:00Z</dcterms:modified>
</cp:coreProperties>
</file>